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6C0E9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33D38370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54661C87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6C6153C3" w14:textId="77777777"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pada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Anda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00AD36AB" w14:textId="77777777" w:rsidTr="00821BA2">
        <w:tc>
          <w:tcPr>
            <w:tcW w:w="9350" w:type="dxa"/>
          </w:tcPr>
          <w:p w14:paraId="6CD74F2E" w14:textId="77777777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Anak </w:t>
            </w:r>
            <w:proofErr w:type="spellStart"/>
            <w:r>
              <w:t>Usia</w:t>
            </w:r>
            <w:proofErr w:type="spellEnd"/>
            <w:r>
              <w:t xml:space="preserve"> Dini </w:t>
            </w:r>
          </w:p>
          <w:p w14:paraId="1B0594EB" w14:textId="77777777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Oleh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14:paraId="402EC2EE" w14:textId="424C498B" w:rsidR="00125355" w:rsidRPr="00EC6F38" w:rsidRDefault="00615936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ins w:id="0" w:author="Think" w:date="2021-04-13T10:28:00Z">
              <w:r>
                <w:rPr>
                  <w:rFonts w:ascii="Times New Roman" w:eastAsia="Times New Roman" w:hAnsi="Times New Roman" w:cs="Times New Roman"/>
                  <w:szCs w:val="24"/>
                </w:rPr>
                <w:t>Saat</w:t>
              </w:r>
            </w:ins>
            <w:proofErr w:type="spellEnd"/>
            <w:del w:id="1" w:author="Think" w:date="2021-04-13T10:28:00Z">
              <w:r w:rsidR="00125355"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>Pada zaman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zona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extr</w:t>
            </w:r>
            <w:ins w:id="2" w:author="Think" w:date="2021-04-13T10:19:00Z">
              <w:r>
                <w:rPr>
                  <w:rFonts w:ascii="Times New Roman" w:eastAsia="Times New Roman" w:hAnsi="Times New Roman" w:cs="Times New Roman"/>
                  <w:szCs w:val="24"/>
                </w:rPr>
                <w:t>i</w:t>
              </w:r>
            </w:ins>
            <w:del w:id="3" w:author="Think" w:date="2021-04-13T10:19:00Z">
              <w:r w:rsidR="00125355"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>e</w:delText>
              </w:r>
            </w:del>
            <w:del w:id="4" w:author="Think" w:date="2021-04-13T10:20:00Z">
              <w:r w:rsidR="00125355"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>a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ins w:id="5" w:author="Think" w:date="2021-04-13T10:30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Perubahan</w:t>
              </w:r>
            </w:ins>
            <w:proofErr w:type="spellEnd"/>
            <w:ins w:id="6" w:author="Think" w:date="2021-04-13T10:31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dalam</w:t>
              </w:r>
              <w:proofErr w:type="spellEnd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 xml:space="preserve"> dunia </w:t>
              </w:r>
            </w:ins>
            <w:del w:id="7" w:author="Think" w:date="2021-04-13T10:31:00Z">
              <w:r w:rsidR="00125355" w:rsidRPr="00EC6F38" w:rsidDel="00EE68E7">
                <w:rPr>
                  <w:rFonts w:ascii="Times New Roman" w:eastAsia="Times New Roman" w:hAnsi="Times New Roman" w:cs="Times New Roman"/>
                  <w:szCs w:val="24"/>
                </w:rPr>
                <w:delText>I</w:delText>
              </w:r>
            </w:del>
            <w:proofErr w:type="spellStart"/>
            <w:ins w:id="8" w:author="Think" w:date="2021-04-13T10:31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i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ndustr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9" w:author="Think" w:date="2021-04-13T10:31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terjadi</w:t>
              </w:r>
              <w:proofErr w:type="spellEnd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dalam</w:t>
              </w:r>
              <w:proofErr w:type="spellEnd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hitungan</w:t>
              </w:r>
            </w:ins>
            <w:proofErr w:type="spellEnd"/>
            <w:del w:id="10" w:author="Think" w:date="2021-04-13T10:31:00Z">
              <w:r w:rsidR="00125355" w:rsidRPr="00EC6F38" w:rsidDel="00EE68E7">
                <w:rPr>
                  <w:rFonts w:ascii="Times New Roman" w:eastAsia="Times New Roman" w:hAnsi="Times New Roman" w:cs="Times New Roman"/>
                  <w:szCs w:val="24"/>
                </w:rPr>
                <w:delText>yang tiap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1" w:author="Think" w:date="2021-04-13T10:20:00Z">
              <w:r w:rsidR="00125355"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dia </w:delText>
              </w:r>
            </w:del>
            <w:del w:id="12" w:author="Think" w:date="2021-04-13T10:32:00Z">
              <w:r w:rsidR="00125355" w:rsidRPr="00EC6F38" w:rsidDel="00EE68E7">
                <w:rPr>
                  <w:rFonts w:ascii="Times New Roman" w:eastAsia="Times New Roman" w:hAnsi="Times New Roman" w:cs="Times New Roman"/>
                  <w:szCs w:val="24"/>
                </w:rPr>
                <w:delText>akan berubah</w:delText>
              </w:r>
            </w:del>
            <w:ins w:id="13" w:author="Think" w:date="2021-04-13T10:32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 xml:space="preserve"> kea rah yang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4" w:author="Think" w:date="2021-04-13T10:33:00Z">
              <w:r w:rsidR="00125355" w:rsidRPr="00EC6F38" w:rsidDel="00EE68E7">
                <w:rPr>
                  <w:rFonts w:ascii="Times New Roman" w:eastAsia="Times New Roman" w:hAnsi="Times New Roman" w:cs="Times New Roman"/>
                  <w:szCs w:val="24"/>
                </w:rPr>
                <w:delText>kita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15" w:author="Think" w:date="2021-04-13T10:33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di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16" w:author="Think" w:date="2021-04-13T10:32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sebagai</w:t>
              </w:r>
            </w:ins>
            <w:proofErr w:type="spellEnd"/>
            <w:del w:id="17" w:author="Think" w:date="2021-04-13T10:32:00Z">
              <w:r w:rsidR="00125355" w:rsidRPr="00EC6F38" w:rsidDel="00EE68E7">
                <w:rPr>
                  <w:rFonts w:ascii="Times New Roman" w:eastAsia="Times New Roman" w:hAnsi="Times New Roman" w:cs="Times New Roman"/>
                  <w:szCs w:val="24"/>
                </w:rPr>
                <w:delText>dengan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dustr</w:t>
            </w:r>
            <w:ins w:id="18" w:author="Think" w:date="2021-04-13T10:20:00Z">
              <w:r>
                <w:rPr>
                  <w:rFonts w:ascii="Times New Roman" w:eastAsia="Times New Roman" w:hAnsi="Times New Roman" w:cs="Times New Roman"/>
                  <w:szCs w:val="24"/>
                </w:rPr>
                <w:t>i</w:t>
              </w:r>
            </w:ins>
            <w:proofErr w:type="spellEnd"/>
            <w:del w:id="19" w:author="Think" w:date="2021-04-13T10:20:00Z">
              <w:r w:rsidR="00125355"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>y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ins w:id="20" w:author="Think" w:date="2021-04-13T10:33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ini</w:t>
              </w:r>
            </w:ins>
            <w:proofErr w:type="spellEnd"/>
            <w:del w:id="21" w:author="Think" w:date="2021-04-13T10:33:00Z">
              <w:r w:rsidR="00125355" w:rsidRPr="00EC6F38" w:rsidDel="00EE68E7">
                <w:rPr>
                  <w:rFonts w:ascii="Times New Roman" w:eastAsia="Times New Roman" w:hAnsi="Times New Roman" w:cs="Times New Roman"/>
                  <w:szCs w:val="24"/>
                </w:rPr>
                <w:delText xml:space="preserve"> yang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ins w:id="22" w:author="Think" w:date="2021-04-13T10:33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 xml:space="preserve">dan </w:t>
              </w:r>
            </w:ins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CF8E9D8" w14:textId="03C18008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ins w:id="23" w:author="Think" w:date="2021-04-13T10:34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dan</w:t>
              </w:r>
            </w:ins>
            <w:del w:id="24" w:author="Think" w:date="2021-04-13T10:34:00Z">
              <w:r w:rsidRPr="00EC6F38" w:rsidDel="00EE68E7">
                <w:rPr>
                  <w:rFonts w:ascii="Times New Roman" w:eastAsia="Times New Roman" w:hAnsi="Times New Roman" w:cs="Times New Roman"/>
                  <w:szCs w:val="24"/>
                </w:rPr>
                <w:delText>maupun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ins w:id="25" w:author="Think" w:date="2021-04-13T10:36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ins w:id="26" w:author="Think" w:date="2021-04-13T10:36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27" w:author="Think" w:date="2021-04-13T10:20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del w:id="28" w:author="Think" w:date="2021-04-13T10:37:00Z">
              <w:r w:rsidRPr="00EC6F38" w:rsidDel="00EE68E7">
                <w:rPr>
                  <w:rFonts w:ascii="Times New Roman" w:eastAsia="Times New Roman" w:hAnsi="Times New Roman" w:cs="Times New Roman"/>
                  <w:szCs w:val="24"/>
                </w:rPr>
                <w:delText xml:space="preserve"> namun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29" w:author="Think" w:date="2021-04-13T10:37:00Z">
              <w:r w:rsidRPr="00EC6F38" w:rsidDel="00EE68E7">
                <w:rPr>
                  <w:rFonts w:ascii="Times New Roman" w:eastAsia="Times New Roman" w:hAnsi="Times New Roman" w:cs="Times New Roman"/>
                  <w:szCs w:val="24"/>
                </w:rPr>
                <w:delText>bukan</w:delText>
              </w:r>
            </w:del>
            <w:proofErr w:type="spellStart"/>
            <w:ins w:id="30" w:author="Think" w:date="2021-04-13T10:37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kita</w:t>
              </w:r>
              <w:proofErr w:type="spellEnd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tidak</w:t>
              </w:r>
              <w:proofErr w:type="spellEnd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lagi</w:t>
              </w:r>
              <w:proofErr w:type="spellEnd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dipersiapakan</w:t>
              </w:r>
              <w:proofErr w:type="spellEnd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31" w:author="Think" w:date="2021-04-13T10:37:00Z">
              <w:r w:rsidRPr="00EC6F38" w:rsidDel="00EE68E7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32" w:author="Think" w:date="2021-04-13T10:37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sebagai</w:t>
              </w:r>
              <w:proofErr w:type="spellEnd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r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33" w:author="Think" w:date="2021-04-13T10:21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42FE4F3" w14:textId="5D6578BD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ndidikan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34" w:author="Think" w:date="2021-04-13T10:21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35" w:author="Think" w:date="2021-04-13T10:38:00Z"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>untuk</w:t>
              </w:r>
              <w:proofErr w:type="spellEnd"/>
              <w:r w:rsidR="00EE68E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erlu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C6F242E" w14:textId="534EDB29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36" w:author="Think" w:date="2021-04-13T10:21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fik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ins w:id="37" w:author="Think" w:date="2021-04-13T10:22:00Z">
              <w:r w:rsidR="00615936">
                <w:rPr>
                  <w:rFonts w:ascii="Times New Roman" w:eastAsia="Times New Roman" w:hAnsi="Times New Roman" w:cs="Times New Roman"/>
                  <w:szCs w:val="24"/>
                </w:rPr>
                <w:t xml:space="preserve">dan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ins w:id="38" w:author="Think" w:date="2021-04-13T10:39:00Z">
              <w:r w:rsidR="00585E67">
                <w:rPr>
                  <w:rFonts w:ascii="Times New Roman" w:eastAsia="Times New Roman" w:hAnsi="Times New Roman" w:cs="Times New Roman"/>
                  <w:szCs w:val="24"/>
                </w:rPr>
                <w:t>?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ins w:id="39" w:author="Think" w:date="2021-04-13T10:40:00Z">
              <w:r w:rsidR="00585E67">
                <w:rPr>
                  <w:rFonts w:ascii="Times New Roman" w:eastAsia="Times New Roman" w:hAnsi="Times New Roman" w:cs="Times New Roman"/>
                  <w:szCs w:val="24"/>
                </w:rPr>
                <w:t xml:space="preserve">Program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40" w:author="Think" w:date="2021-04-13T10:40:00Z">
              <w:r w:rsidRPr="00EC6F38" w:rsidDel="00585E67">
                <w:rPr>
                  <w:rFonts w:ascii="Times New Roman" w:eastAsia="Times New Roman" w:hAnsi="Times New Roman" w:cs="Times New Roman"/>
                  <w:szCs w:val="24"/>
                </w:rPr>
                <w:delText xml:space="preserve">hari ini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41" w:author="Think" w:date="2021-04-13T10:22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publi</w:t>
            </w:r>
            <w:ins w:id="42" w:author="Think" w:date="2021-04-13T10:22:00Z">
              <w:r w:rsidR="00615936">
                <w:rPr>
                  <w:rFonts w:ascii="Times New Roman" w:eastAsia="Times New Roman" w:hAnsi="Times New Roman" w:cs="Times New Roman"/>
                  <w:szCs w:val="24"/>
                </w:rPr>
                <w:t>kasikan</w:t>
              </w:r>
            </w:ins>
            <w:proofErr w:type="spellEnd"/>
            <w:del w:id="43" w:author="Think" w:date="2021-04-13T10:22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>s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14:paraId="5ECBD3BF" w14:textId="4A704D94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  <w:ins w:id="44" w:author="Think" w:date="2021-04-13T10:41:00Z">
              <w:r w:rsidR="00585E67">
                <w:rPr>
                  <w:rFonts w:ascii="Times New Roman" w:eastAsia="Times New Roman" w:hAnsi="Times New Roman" w:cs="Times New Roman"/>
                  <w:szCs w:val="24"/>
                </w:rPr>
                <w:t xml:space="preserve">, </w:t>
              </w:r>
              <w:proofErr w:type="spellStart"/>
              <w:r w:rsidR="00585E67">
                <w:rPr>
                  <w:rFonts w:ascii="Times New Roman" w:eastAsia="Times New Roman" w:hAnsi="Times New Roman" w:cs="Times New Roman"/>
                  <w:szCs w:val="24"/>
                </w:rPr>
                <w:t>antara</w:t>
              </w:r>
              <w:proofErr w:type="spellEnd"/>
              <w:r w:rsidR="00585E67">
                <w:rPr>
                  <w:rFonts w:ascii="Times New Roman" w:eastAsia="Times New Roman" w:hAnsi="Times New Roman" w:cs="Times New Roman"/>
                  <w:szCs w:val="24"/>
                </w:rPr>
                <w:t xml:space="preserve"> lain:</w:t>
              </w:r>
            </w:ins>
          </w:p>
          <w:p w14:paraId="4C873AD3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AE894D4" w14:textId="20101B93" w:rsidR="00125355" w:rsidRPr="00EC6F38" w:rsidRDefault="00125355" w:rsidP="00585E67">
            <w:pPr>
              <w:spacing w:before="100" w:beforeAutospacing="1" w:after="100" w:afterAutospacing="1" w:line="240" w:lineRule="auto"/>
              <w:ind w:left="720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45" w:author="Think" w:date="2021-04-13T10:42:00Z">
                <w:pPr>
                  <w:numPr>
                    <w:numId w:val="1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</w:t>
            </w:r>
            <w:ins w:id="46" w:author="Think" w:date="2021-04-13T10:22:00Z">
              <w:r w:rsidR="00615936">
                <w:rPr>
                  <w:rFonts w:ascii="Times New Roman" w:eastAsia="Times New Roman" w:hAnsi="Times New Roman" w:cs="Times New Roman"/>
                  <w:szCs w:val="24"/>
                </w:rPr>
                <w:t>p</w:t>
              </w:r>
            </w:ins>
            <w:proofErr w:type="spellEnd"/>
            <w:del w:id="47" w:author="Think" w:date="2021-04-13T10:22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>b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48" w:author="Think" w:date="2021-04-13T10:23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tu</w:t>
            </w:r>
            <w:ins w:id="49" w:author="Think" w:date="2021-04-13T10:23:00Z">
              <w:r w:rsidR="00615936">
                <w:rPr>
                  <w:rFonts w:ascii="Times New Roman" w:eastAsia="Times New Roman" w:hAnsi="Times New Roman" w:cs="Times New Roman"/>
                  <w:szCs w:val="24"/>
                </w:rPr>
                <w:t>n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ranc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ins w:id="50" w:author="Think" w:date="2021-04-13T10:23:00Z">
              <w:r w:rsidR="00615936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del w:id="51" w:author="Think" w:date="2021-04-13T10:23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 dan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ins w:id="52" w:author="Think" w:date="2021-04-13T10:23:00Z">
              <w:r w:rsidR="00615936">
                <w:rPr>
                  <w:rFonts w:ascii="Times New Roman" w:eastAsia="Times New Roman" w:hAnsi="Times New Roman" w:cs="Times New Roman"/>
                  <w:szCs w:val="24"/>
                </w:rPr>
                <w:t>, dan</w:t>
              </w:r>
            </w:ins>
            <w:del w:id="53" w:author="Think" w:date="2021-04-13T10:23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>/</w:delText>
              </w:r>
            </w:del>
            <w:ins w:id="54" w:author="Think" w:date="2021-04-13T10:23:00Z">
              <w:r w:rsidR="00615936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7A28399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la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09F64B7" w14:textId="7D2EEF85" w:rsidR="00125355" w:rsidRPr="00EC6F38" w:rsidRDefault="00125355" w:rsidP="00585E67">
            <w:pPr>
              <w:spacing w:before="100" w:beforeAutospacing="1" w:after="100" w:afterAutospacing="1" w:line="240" w:lineRule="auto"/>
              <w:ind w:left="720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55" w:author="Think" w:date="2021-04-13T10:42:00Z">
                <w:pPr>
                  <w:numPr>
                    <w:numId w:val="1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del w:id="56" w:author="Think" w:date="2021-04-13T10:42:00Z">
              <w:r w:rsidRPr="00EC6F38" w:rsidDel="00585E67">
                <w:rPr>
                  <w:rFonts w:ascii="Times New Roman" w:eastAsia="Times New Roman" w:hAnsi="Times New Roman" w:cs="Times New Roman"/>
                  <w:szCs w:val="24"/>
                </w:rPr>
                <w:delText>Yaitu g</w:delText>
              </w:r>
            </w:del>
            <w:ins w:id="57" w:author="Think" w:date="2021-04-13T10:42:00Z">
              <w:r w:rsidR="00585E67">
                <w:rPr>
                  <w:rFonts w:ascii="Times New Roman" w:eastAsia="Times New Roman" w:hAnsi="Times New Roman" w:cs="Times New Roman"/>
                  <w:szCs w:val="24"/>
                </w:rPr>
                <w:t>G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58" w:author="Think" w:date="2021-04-13T10:24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an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3DE79C0B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tor.</w:t>
            </w:r>
          </w:p>
          <w:p w14:paraId="795A2A7C" w14:textId="416750F6" w:rsidR="00125355" w:rsidRPr="00EC6F38" w:rsidRDefault="00125355" w:rsidP="00585E67">
            <w:pPr>
              <w:spacing w:before="100" w:beforeAutospacing="1" w:after="100" w:afterAutospacing="1" w:line="240" w:lineRule="auto"/>
              <w:ind w:left="720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59" w:author="Think" w:date="2021-04-13T10:43:00Z">
                <w:pPr>
                  <w:numPr>
                    <w:numId w:val="1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Gur</w:t>
            </w:r>
            <w:ins w:id="60" w:author="Think" w:date="2021-04-13T10:24:00Z">
              <w:r w:rsidR="00615936">
                <w:rPr>
                  <w:rFonts w:ascii="Times New Roman" w:eastAsia="Times New Roman" w:hAnsi="Times New Roman" w:cs="Times New Roman"/>
                  <w:szCs w:val="24"/>
                </w:rPr>
                <w:t>u</w:t>
              </w:r>
            </w:ins>
            <w:del w:id="61" w:author="Think" w:date="2021-04-13T10:24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>i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t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embang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uriku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er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eb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nt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62" w:author="Think" w:date="2021-04-13T10:24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mengajar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31CC4BF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ofe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.</w:t>
            </w:r>
          </w:p>
          <w:p w14:paraId="51B483DD" w14:textId="77777777" w:rsidR="00125355" w:rsidRPr="00EC6F38" w:rsidRDefault="00125355" w:rsidP="00585E67">
            <w:pPr>
              <w:spacing w:before="100" w:beforeAutospacing="1" w:after="100" w:afterAutospacing="1" w:line="240" w:lineRule="auto"/>
              <w:ind w:left="720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63" w:author="Think" w:date="2021-04-13T10:43:00Z">
                <w:pPr>
                  <w:numPr>
                    <w:numId w:val="1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ole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t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trata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l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kemb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agar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p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533A322" w14:textId="3399B214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5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64" w:author="Think" w:date="2021-04-13T10:25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tekan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14:paraId="79060DC4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</w:p>
          <w:p w14:paraId="784AFDCE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</w:p>
          <w:p w14:paraId="6FF7AD5C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</w:p>
          <w:p w14:paraId="0BC2A76C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</w:p>
          <w:p w14:paraId="459D9D98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</w:p>
          <w:p w14:paraId="4AB3B55F" w14:textId="7263D390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65" w:author="Think" w:date="2021-04-13T10:25:00Z">
              <w:r w:rsidR="00615936">
                <w:rPr>
                  <w:rFonts w:ascii="Times New Roman" w:eastAsia="Times New Roman" w:hAnsi="Times New Roman" w:cs="Times New Roman"/>
                  <w:szCs w:val="24"/>
                </w:rPr>
                <w:t>men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j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66" w:author="Think" w:date="2021-04-13T10:25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67" w:author="Think" w:date="2021-04-13T10:25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maka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B41DF97" w14:textId="2B732BDB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/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aplikas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akt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del w:id="68" w:author="Think" w:date="2021-04-13T10:26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baru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ins w:id="69" w:author="Think" w:date="2021-04-13T10:26:00Z">
              <w:r w:rsidR="00615936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615936">
                <w:rPr>
                  <w:rFonts w:ascii="Times New Roman" w:eastAsia="Times New Roman" w:hAnsi="Times New Roman" w:cs="Times New Roman"/>
                  <w:szCs w:val="24"/>
                </w:rPr>
                <w:t>baru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92B9B24" w14:textId="3F799B4A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Setelah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70" w:author="Think" w:date="2021-04-13T10:27:00Z">
              <w:r w:rsidRPr="00EC6F38" w:rsidDel="00615936">
                <w:rPr>
                  <w:rFonts w:ascii="Times New Roman" w:eastAsia="Times New Roman" w:hAnsi="Times New Roman" w:cs="Times New Roman"/>
                  <w:szCs w:val="24"/>
                </w:rPr>
                <w:delText xml:space="preserve">proses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ins w:id="71" w:author="Think" w:date="2021-04-13T10:27:00Z">
              <w:r w:rsidR="00615936">
                <w:rPr>
                  <w:rFonts w:ascii="Times New Roman" w:eastAsia="Times New Roman" w:hAnsi="Times New Roman" w:cs="Times New Roman"/>
                  <w:szCs w:val="24"/>
                </w:rPr>
                <w:t xml:space="preserve">proses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72" w:author="Think" w:date="2021-04-13T10:44:00Z">
              <w:r w:rsidR="00585E67">
                <w:rPr>
                  <w:rFonts w:ascii="Times New Roman" w:eastAsia="Times New Roman" w:hAnsi="Times New Roman" w:cs="Times New Roman"/>
                  <w:szCs w:val="24"/>
                </w:rPr>
                <w:t>ber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ins w:id="73" w:author="Think" w:date="2021-04-13T10:44:00Z">
              <w:r w:rsidR="00585E67">
                <w:rPr>
                  <w:rFonts w:ascii="Times New Roman" w:eastAsia="Times New Roman" w:hAnsi="Times New Roman" w:cs="Times New Roman"/>
                  <w:szCs w:val="24"/>
                </w:rPr>
                <w:t xml:space="preserve">dan </w:t>
              </w:r>
              <w:proofErr w:type="spellStart"/>
              <w:r w:rsidR="00585E67">
                <w:rPr>
                  <w:rFonts w:ascii="Times New Roman" w:eastAsia="Times New Roman" w:hAnsi="Times New Roman" w:cs="Times New Roman"/>
                  <w:szCs w:val="24"/>
                </w:rPr>
                <w:t>ber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74" w:author="Think" w:date="2021-04-13T10:44:00Z">
              <w:r w:rsidR="00585E67">
                <w:rPr>
                  <w:rFonts w:ascii="Times New Roman" w:eastAsia="Times New Roman" w:hAnsi="Times New Roman" w:cs="Times New Roman"/>
                  <w:szCs w:val="24"/>
                </w:rPr>
                <w:t>dengan</w:t>
              </w:r>
              <w:proofErr w:type="spellEnd"/>
              <w:r w:rsidR="00585E6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bookmarkStart w:id="75" w:name="_GoBack"/>
            <w:bookmarkEnd w:id="75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8EB9482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ah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</w:tbl>
    <w:p w14:paraId="1016DFEB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hink">
    <w15:presenceInfo w15:providerId="None" w15:userId="Thin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Tc1tjA2MzSzMDRQ0lEKTi0uzszPAykwrAUA7Kd0YSwAAAA="/>
  </w:docVars>
  <w:rsids>
    <w:rsidRoot w:val="00125355"/>
    <w:rsid w:val="0012251A"/>
    <w:rsid w:val="00125355"/>
    <w:rsid w:val="001D038C"/>
    <w:rsid w:val="00240407"/>
    <w:rsid w:val="0042167F"/>
    <w:rsid w:val="00585E67"/>
    <w:rsid w:val="00615936"/>
    <w:rsid w:val="00924DF5"/>
    <w:rsid w:val="00EE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3A04E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5E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E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Think</cp:lastModifiedBy>
  <cp:revision>4</cp:revision>
  <dcterms:created xsi:type="dcterms:W3CDTF">2020-08-26T22:03:00Z</dcterms:created>
  <dcterms:modified xsi:type="dcterms:W3CDTF">2021-04-13T03:45:00Z</dcterms:modified>
</cp:coreProperties>
</file>